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AE88E" w14:textId="214AB2E6" w:rsidR="00D705D4" w:rsidRPr="002017E4" w:rsidRDefault="009E5A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r w:rsidRPr="002017E4">
        <w:rPr>
          <w:rFonts w:eastAsia="Arial"/>
        </w:rPr>
        <w:t>[DATE]</w:t>
      </w:r>
    </w:p>
    <w:p w14:paraId="3C9AE88F"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91"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Contact Name</w:t>
      </w:r>
    </w:p>
    <w:p w14:paraId="3C9AE892"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Address</w:t>
      </w:r>
    </w:p>
    <w:p w14:paraId="3C9AE893"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Address2</w:t>
      </w:r>
      <w:r w:rsidRPr="002017E4">
        <w:rPr>
          <w:rFonts w:eastAsia="Arial"/>
          <w:lang w:eastAsia="en-US" w:bidi="en-US"/>
        </w:rPr>
        <w:tab/>
      </w:r>
    </w:p>
    <w:p w14:paraId="3C9AE894"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City, State/Province</w:t>
      </w:r>
    </w:p>
    <w:p w14:paraId="3C9AE895"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Zip/Postal Code</w:t>
      </w:r>
    </w:p>
    <w:p w14:paraId="3C9AE896"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C9AE898"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C9AE899" w14:textId="76F52E69" w:rsidR="00D705D4" w:rsidRPr="00DE4BAA" w:rsidRDefault="009E5A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DE4BAA">
        <w:rPr>
          <w:rFonts w:eastAsia="Arial"/>
          <w:b/>
          <w:lang w:eastAsia="en-US" w:bidi="en-US"/>
        </w:rPr>
        <w:t>RE</w:t>
      </w:r>
      <w:r w:rsidR="00D0476B" w:rsidRPr="00DE4BAA">
        <w:rPr>
          <w:rFonts w:eastAsia="Arial"/>
          <w:b/>
          <w:lang w:eastAsia="en-US" w:bidi="en-US"/>
        </w:rPr>
        <w:t xml:space="preserve">: </w:t>
      </w:r>
      <w:r w:rsidR="00D0476B" w:rsidRPr="00DE4BAA">
        <w:rPr>
          <w:rFonts w:eastAsia="Arial"/>
          <w:b/>
          <w:noProof/>
          <w:lang w:eastAsia="en-US" w:bidi="en-US"/>
        </w:rPr>
        <w:t>NOTICE OF CLAIM OF MECHANICS LIEN</w:t>
      </w:r>
    </w:p>
    <w:p w14:paraId="3C9AE89A" w14:textId="77777777" w:rsidR="00D705D4" w:rsidRPr="006165B2"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9AE89C" w14:textId="77777777" w:rsidR="00D705D4" w:rsidRPr="006165B2"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65B2">
        <w:rPr>
          <w:rFonts w:eastAsia="Arial"/>
          <w:noProof/>
          <w:lang w:eastAsia="en-US" w:bidi="en-US"/>
        </w:rPr>
        <w:t>Dear [CONTACT NAME],</w:t>
      </w:r>
    </w:p>
    <w:p w14:paraId="3C9AE89D" w14:textId="77777777" w:rsidR="00D705D4" w:rsidRPr="006165B2" w:rsidRDefault="00D705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C9AE89E" w14:textId="770DADA0" w:rsidR="00D705D4" w:rsidRPr="006165B2"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65B2">
        <w:rPr>
          <w:rFonts w:eastAsia="Arial"/>
          <w:noProof/>
          <w:lang w:eastAsia="en-US" w:bidi="en-US"/>
        </w:rPr>
        <w:t xml:space="preserve">The undersigned </w:t>
      </w:r>
      <w:r w:rsidR="006165B2" w:rsidRPr="006165B2">
        <w:rPr>
          <w:rFonts w:eastAsia="Arial"/>
          <w:noProof/>
          <w:lang w:eastAsia="en-US" w:bidi="en-US"/>
        </w:rPr>
        <w:t>applicant</w:t>
      </w:r>
      <w:r w:rsidRPr="006165B2">
        <w:rPr>
          <w:rFonts w:eastAsia="Arial"/>
          <w:noProof/>
          <w:lang w:eastAsia="en-US" w:bidi="en-US"/>
        </w:rPr>
        <w:t xml:space="preserve"> hereby claims a mechanic's lien under section</w:t>
      </w:r>
      <w:r w:rsidR="00037CEB" w:rsidRPr="00037CEB">
        <w:rPr>
          <w:rFonts w:eastAsia="Arial"/>
          <w:noProof/>
          <w:lang w:eastAsia="en-US" w:bidi="en-US"/>
        </w:rPr>
        <w:t xml:space="preserve"> [</w:t>
      </w:r>
      <w:r w:rsidR="00037CEB" w:rsidRPr="006165B2">
        <w:rPr>
          <w:rFonts w:eastAsia="Arial"/>
          <w:noProof/>
          <w:lang w:eastAsia="en-US" w:bidi="en-US"/>
        </w:rPr>
        <w:t>SECTION]</w:t>
      </w:r>
      <w:r w:rsidRPr="006165B2">
        <w:rPr>
          <w:rFonts w:eastAsia="Arial"/>
          <w:noProof/>
          <w:lang w:eastAsia="en-US" w:bidi="en-US"/>
        </w:rPr>
        <w:t xml:space="preserve"> of [REGULATORY BODY] and hereby declares the following:</w:t>
      </w:r>
    </w:p>
    <w:p w14:paraId="3C9AE89F" w14:textId="77777777" w:rsidR="00D705D4" w:rsidRPr="006165B2"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86EFA42" w14:textId="77777777" w:rsidR="002017E4" w:rsidRPr="006165B2" w:rsidRDefault="00DC3F4F" w:rsidP="007D298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65B2">
        <w:rPr>
          <w:rFonts w:eastAsia="Arial"/>
          <w:noProof/>
          <w:lang w:eastAsia="en-US" w:bidi="en-US"/>
        </w:rPr>
        <w:t xml:space="preserve">1.  </w:t>
      </w:r>
      <w:r w:rsidR="00D0476B" w:rsidRPr="006165B2">
        <w:rPr>
          <w:rFonts w:eastAsia="Arial"/>
          <w:noProof/>
          <w:lang w:eastAsia="en-US" w:bidi="en-US"/>
        </w:rPr>
        <w:t xml:space="preserve">That a statement of claimant's demand, after deducting all just credits and offsets, in the sum </w:t>
      </w:r>
    </w:p>
    <w:p w14:paraId="3C9AE8A2" w14:textId="4F69DB4B" w:rsidR="00D705D4" w:rsidRPr="006165B2" w:rsidRDefault="002017E4" w:rsidP="007D298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65B2">
        <w:rPr>
          <w:rFonts w:eastAsia="Arial"/>
          <w:noProof/>
          <w:lang w:eastAsia="en-US" w:bidi="en-US"/>
        </w:rPr>
        <w:t xml:space="preserve">     </w:t>
      </w:r>
      <w:r w:rsidR="00D0476B" w:rsidRPr="006165B2">
        <w:rPr>
          <w:rFonts w:eastAsia="Arial"/>
          <w:noProof/>
          <w:lang w:eastAsia="en-US" w:bidi="en-US"/>
        </w:rPr>
        <w:t xml:space="preserve">of </w:t>
      </w:r>
      <w:r w:rsidR="00201685" w:rsidRPr="006165B2">
        <w:rPr>
          <w:rFonts w:eastAsia="Arial"/>
          <w:noProof/>
          <w:lang w:eastAsia="en-US" w:bidi="en-US"/>
        </w:rPr>
        <w:t>[</w:t>
      </w:r>
      <w:r w:rsidR="00D0476B" w:rsidRPr="006165B2">
        <w:rPr>
          <w:rFonts w:eastAsia="Arial"/>
          <w:noProof/>
          <w:lang w:eastAsia="en-US" w:bidi="en-US"/>
        </w:rPr>
        <w:t>AMOUNT].</w:t>
      </w:r>
    </w:p>
    <w:p w14:paraId="3C9AE8A3" w14:textId="77777777" w:rsidR="00D705D4" w:rsidRPr="006165B2"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9AE8A5" w14:textId="77777777" w:rsidR="00D705D4" w:rsidRPr="006165B2"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65B2">
        <w:rPr>
          <w:rFonts w:eastAsia="Arial"/>
          <w:noProof/>
          <w:lang w:eastAsia="en-US" w:bidi="en-US"/>
        </w:rPr>
        <w:t>2.  That the name of the owner[s], or reputed owner[s] of the property is [ARE]:</w:t>
      </w:r>
    </w:p>
    <w:p w14:paraId="3C9AE8A7" w14:textId="77777777" w:rsidR="00D705D4" w:rsidRPr="006165B2"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8C02CFE" w14:textId="77777777" w:rsidR="00DE4BAA" w:rsidRDefault="00DE4BAA" w:rsidP="00DE4B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 xml:space="preserve">3.  </w:t>
      </w:r>
      <w:r w:rsidR="00D0476B" w:rsidRPr="00A37696">
        <w:rPr>
          <w:rFonts w:eastAsia="Arial"/>
          <w:noProof/>
          <w:lang w:eastAsia="en-US" w:bidi="en-US"/>
        </w:rPr>
        <w:t>A general statement of the kind of work</w:t>
      </w:r>
      <w:r w:rsidR="00D0476B" w:rsidRPr="006165B2">
        <w:rPr>
          <w:rFonts w:eastAsia="Arial"/>
          <w:noProof/>
          <w:lang w:eastAsia="en-US" w:bidi="en-US"/>
        </w:rPr>
        <w:t xml:space="preserve"> done or materials furnished by</w:t>
      </w:r>
      <w:r w:rsidR="00D0476B" w:rsidRPr="009A59A1">
        <w:rPr>
          <w:rFonts w:eastAsia="Arial"/>
          <w:noProof/>
          <w:lang w:eastAsia="en-US" w:bidi="en-US"/>
        </w:rPr>
        <w:t xml:space="preserve"> </w:t>
      </w:r>
      <w:r w:rsidR="009A59A1" w:rsidRPr="009A59A1">
        <w:rPr>
          <w:rFonts w:eastAsia="Arial"/>
          <w:noProof/>
          <w:lang w:eastAsia="en-US" w:bidi="en-US"/>
        </w:rPr>
        <w:t xml:space="preserve">the </w:t>
      </w:r>
      <w:r w:rsidR="00D0476B" w:rsidRPr="009A59A1">
        <w:rPr>
          <w:rFonts w:eastAsia="Arial"/>
          <w:noProof/>
          <w:lang w:eastAsia="en-US" w:bidi="en-US"/>
        </w:rPr>
        <w:t>claimant, or both</w:t>
      </w:r>
    </w:p>
    <w:p w14:paraId="3C9AE8A8" w14:textId="6660E89E" w:rsidR="00D705D4" w:rsidRPr="009A59A1" w:rsidRDefault="00DE4BAA" w:rsidP="00DE4B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 xml:space="preserve">   </w:t>
      </w:r>
      <w:r w:rsidR="00D0476B" w:rsidRPr="009A59A1">
        <w:rPr>
          <w:rFonts w:eastAsia="Arial"/>
          <w:noProof/>
          <w:lang w:eastAsia="en-US" w:bidi="en-US"/>
        </w:rPr>
        <w:t xml:space="preserve"> </w:t>
      </w:r>
      <w:r>
        <w:rPr>
          <w:rFonts w:eastAsia="Arial"/>
          <w:noProof/>
          <w:lang w:eastAsia="en-US" w:bidi="en-US"/>
        </w:rPr>
        <w:t xml:space="preserve">  </w:t>
      </w:r>
      <w:r w:rsidR="00D0476B" w:rsidRPr="009A59A1">
        <w:rPr>
          <w:rFonts w:eastAsia="Arial"/>
          <w:noProof/>
          <w:lang w:eastAsia="en-US" w:bidi="en-US"/>
        </w:rPr>
        <w:t>is:</w:t>
      </w:r>
    </w:p>
    <w:p w14:paraId="3C9AE8AA" w14:textId="77777777" w:rsidR="00D705D4" w:rsidRPr="009A59A1"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9AE8AC" w14:textId="77777777" w:rsidR="00D705D4" w:rsidRPr="00A37696"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37696">
        <w:rPr>
          <w:rFonts w:eastAsia="Arial"/>
          <w:noProof/>
          <w:lang w:eastAsia="en-US" w:bidi="en-US"/>
        </w:rPr>
        <w:t xml:space="preserve">4.  That the name[s] of the person[s] by whom claimant was employed or to whom claimant </w:t>
      </w:r>
    </w:p>
    <w:p w14:paraId="3C9AE8AD" w14:textId="77777777" w:rsidR="00D705D4" w:rsidRPr="00A37696"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37696">
        <w:rPr>
          <w:rFonts w:eastAsia="Arial"/>
          <w:noProof/>
          <w:lang w:eastAsia="en-US" w:bidi="en-US"/>
        </w:rPr>
        <w:t xml:space="preserve">     furnished the materials is [ARE]:</w:t>
      </w:r>
    </w:p>
    <w:p w14:paraId="3C9AE8B0" w14:textId="77777777" w:rsidR="00D705D4" w:rsidRPr="00A37696"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9AE8B1"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7696">
        <w:rPr>
          <w:rFonts w:eastAsia="Arial"/>
          <w:noProof/>
          <w:lang w:eastAsia="en-US" w:bidi="en-US"/>
        </w:rPr>
        <w:t>5.  A description of the property sought to be charged with the lien is:</w:t>
      </w:r>
    </w:p>
    <w:p w14:paraId="3C9AE8B2"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B3"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 xml:space="preserve">     [LEGAL DESCRIPTION OF PROPERTY].</w:t>
      </w:r>
    </w:p>
    <w:p w14:paraId="3C9AE8B4"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B6"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B7" w14:textId="01BADE4A" w:rsidR="00D705D4" w:rsidRPr="002017E4" w:rsidRDefault="009E5A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Kind Regards</w:t>
      </w:r>
      <w:r w:rsidR="00D0476B" w:rsidRPr="002017E4">
        <w:rPr>
          <w:rFonts w:eastAsia="Arial"/>
          <w:lang w:eastAsia="en-US" w:bidi="en-US"/>
        </w:rPr>
        <w:t>,</w:t>
      </w:r>
    </w:p>
    <w:p w14:paraId="3C9AE8B8"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B9"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BA"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BB" w14:textId="77777777" w:rsidR="00D705D4" w:rsidRPr="002017E4" w:rsidRDefault="00D705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9AE8BC"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YOUR NAME]</w:t>
      </w:r>
    </w:p>
    <w:p w14:paraId="3C9AE8BD"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YOUR TITLE]</w:t>
      </w:r>
    </w:p>
    <w:p w14:paraId="3C9AE8BE" w14:textId="77777777" w:rsidR="00D705D4" w:rsidRPr="002017E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017E4">
        <w:rPr>
          <w:rFonts w:eastAsia="Arial"/>
          <w:lang w:eastAsia="en-US" w:bidi="en-US"/>
        </w:rPr>
        <w:t>[YOUR PHONE NUMBER]</w:t>
      </w:r>
    </w:p>
    <w:p w14:paraId="3C9AE8C1" w14:textId="62198759" w:rsidR="00D705D4" w:rsidRDefault="00D04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sidRPr="002017E4">
        <w:rPr>
          <w:rFonts w:eastAsia="Arial"/>
          <w:lang w:eastAsia="en-US" w:bidi="en-US"/>
        </w:rPr>
        <w:t xml:space="preserve">[YOUREMAIL@YOURCOMPANY.COM] </w:t>
      </w:r>
    </w:p>
    <w:sectPr w:rsidR="00D705D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D2A1B" w14:textId="77777777" w:rsidR="00AC1DF1" w:rsidRDefault="00AC1DF1">
      <w:r>
        <w:separator/>
      </w:r>
    </w:p>
  </w:endnote>
  <w:endnote w:type="continuationSeparator" w:id="0">
    <w:p w14:paraId="6AD1A637" w14:textId="77777777" w:rsidR="00AC1DF1" w:rsidRDefault="00AC1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E8C3" w14:textId="77777777" w:rsidR="00D705D4" w:rsidRDefault="00D0476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C9AE8C4" w14:textId="77777777" w:rsidR="00D705D4" w:rsidRDefault="00D0476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C9AE8C5" w14:textId="77777777" w:rsidR="00D705D4" w:rsidRDefault="00D0476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C9AE8C6" w14:textId="77777777" w:rsidR="00D705D4" w:rsidRDefault="00056F7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0476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A58FA" w14:textId="77777777" w:rsidR="00AC1DF1" w:rsidRDefault="00AC1DF1">
      <w:r>
        <w:separator/>
      </w:r>
    </w:p>
  </w:footnote>
  <w:footnote w:type="continuationSeparator" w:id="0">
    <w:p w14:paraId="144BA74E" w14:textId="77777777" w:rsidR="00AC1DF1" w:rsidRDefault="00AC1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E8C2" w14:textId="77777777" w:rsidR="00D705D4" w:rsidRDefault="00D705D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01617D"/>
    <w:multiLevelType w:val="hybridMultilevel"/>
    <w:tmpl w:val="9B348C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wJCE2MTM2MLYyUdpeDU4uLM/DyQAuNaAI4JHj0sAAAA"/>
    <w:docVar w:name="Description" w:val="Looking for a claim of mechanics lien?  Try this template. For more Property document templates, browse this awesome list. https://www.templateguru.co.za/templates/real-estate/"/>
    <w:docVar w:name="Excerpt" w:val="The undersigned applicant hereby claims a mechanic's lien under section [SECTION] of [REGULATORY BODY] and hereby declares the following:"/>
    <w:docVar w:name="Tags" w:val="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landlord, bulk transfer, notice of claim of mechanics lien template,  notice of claim of mechanics lien example"/>
  </w:docVars>
  <w:rsids>
    <w:rsidRoot w:val="00D705D4"/>
    <w:rsid w:val="00037CEB"/>
    <w:rsid w:val="00056F79"/>
    <w:rsid w:val="0006356E"/>
    <w:rsid w:val="000C20EE"/>
    <w:rsid w:val="001124A5"/>
    <w:rsid w:val="00201685"/>
    <w:rsid w:val="002017E4"/>
    <w:rsid w:val="00580E6E"/>
    <w:rsid w:val="005D5700"/>
    <w:rsid w:val="006165B2"/>
    <w:rsid w:val="007465A2"/>
    <w:rsid w:val="007D298A"/>
    <w:rsid w:val="009A59A1"/>
    <w:rsid w:val="009E5AFD"/>
    <w:rsid w:val="00A37696"/>
    <w:rsid w:val="00AC1DF1"/>
    <w:rsid w:val="00BF3491"/>
    <w:rsid w:val="00CF56AF"/>
    <w:rsid w:val="00D0476B"/>
    <w:rsid w:val="00D705D4"/>
    <w:rsid w:val="00DC3F4F"/>
    <w:rsid w:val="00DE4BAA"/>
    <w:rsid w:val="00E97213"/>
    <w:rsid w:val="00F43A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AE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580E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0</Words>
  <Characters>736</Characters>
  <Application>Microsoft Office Word</Application>
  <DocSecurity>0</DocSecurity>
  <Lines>4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0:00:00Z</dcterms:created>
  <dcterms:modified xsi:type="dcterms:W3CDTF">2019-10-21T19:17:00Z</dcterms:modified>
  <cp:category/>
</cp:coreProperties>
</file>